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fd4b453</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3d778037-45f1-4d70-ac7d-3b2ec2231ecc"/>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e4ca65ea-26eb-4f6b-b605-67bad5e917da"/>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16:56Z</dcterms:created>
  <dcterms:modified xsi:type="dcterms:W3CDTF">2023-08-04T03: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